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df96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f5be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0315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